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BC2720" w14:textId="465EBFA1" w:rsidR="00D55CBE" w:rsidRDefault="00D55CBE" w:rsidP="00D55CBE">
      <w:pPr>
        <w:jc w:val="center"/>
        <w:rPr>
          <w:b/>
          <w:sz w:val="32"/>
        </w:rPr>
      </w:pPr>
      <w:r>
        <w:rPr>
          <w:b/>
          <w:noProof/>
          <w:sz w:val="32"/>
        </w:rPr>
        <w:drawing>
          <wp:inline distT="0" distB="0" distL="0" distR="0" wp14:anchorId="6DF016A9" wp14:editId="1E716A2D">
            <wp:extent cx="1170434" cy="1363983"/>
            <wp:effectExtent l="0" t="0" r="0" b="762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0434" cy="1363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A6F03" w14:textId="4070B8FF" w:rsidR="00D55CBE" w:rsidRDefault="00D55CBE" w:rsidP="00D55CBE">
      <w:pPr>
        <w:jc w:val="center"/>
        <w:rPr>
          <w:b/>
          <w:sz w:val="32"/>
        </w:rPr>
      </w:pPr>
    </w:p>
    <w:p w14:paraId="3F75DB97" w14:textId="4998225C" w:rsidR="00D55CBE" w:rsidRPr="00F74E87" w:rsidRDefault="00CC6BBD" w:rsidP="00D55CBE">
      <w:pPr>
        <w:rPr>
          <w:bCs/>
        </w:rPr>
      </w:pPr>
      <w:r>
        <w:rPr>
          <w:bCs/>
        </w:rPr>
        <w:t>Friday 4</w:t>
      </w:r>
      <w:r w:rsidRPr="00CC6BBD">
        <w:rPr>
          <w:bCs/>
          <w:vertAlign w:val="superscript"/>
        </w:rPr>
        <w:t>th</w:t>
      </w:r>
      <w:r w:rsidR="00D55CBE" w:rsidRPr="00F74E87">
        <w:rPr>
          <w:bCs/>
        </w:rPr>
        <w:t xml:space="preserve">, </w:t>
      </w:r>
      <w:proofErr w:type="gramStart"/>
      <w:r w:rsidR="00D55CBE" w:rsidRPr="00F74E87">
        <w:rPr>
          <w:bCs/>
        </w:rPr>
        <w:t>March,</w:t>
      </w:r>
      <w:proofErr w:type="gramEnd"/>
      <w:r w:rsidR="00D55CBE" w:rsidRPr="00F74E87">
        <w:rPr>
          <w:bCs/>
        </w:rPr>
        <w:t xml:space="preserve"> 2022</w:t>
      </w:r>
    </w:p>
    <w:p w14:paraId="2F8C677A" w14:textId="77777777" w:rsidR="00D55CBE" w:rsidRDefault="00D55CBE" w:rsidP="00B34795">
      <w:pPr>
        <w:rPr>
          <w:b/>
          <w:sz w:val="32"/>
        </w:rPr>
      </w:pPr>
    </w:p>
    <w:p w14:paraId="11FB74DA" w14:textId="6ECC2DD1" w:rsidR="00FF3665" w:rsidRDefault="0045703A" w:rsidP="00CC6BBD">
      <w:pPr>
        <w:jc w:val="center"/>
        <w:rPr>
          <w:b/>
          <w:sz w:val="32"/>
        </w:rPr>
      </w:pPr>
      <w:proofErr w:type="spellStart"/>
      <w:r w:rsidRPr="00FF3665">
        <w:rPr>
          <w:b/>
          <w:sz w:val="32"/>
        </w:rPr>
        <w:t>Signia’s</w:t>
      </w:r>
      <w:proofErr w:type="spellEnd"/>
      <w:r w:rsidRPr="00FF3665">
        <w:rPr>
          <w:b/>
          <w:sz w:val="32"/>
        </w:rPr>
        <w:t xml:space="preserve"> Rechargeable Range Brings Hearing Aid Sustainability</w:t>
      </w:r>
    </w:p>
    <w:p w14:paraId="1246AADF" w14:textId="77777777" w:rsidR="00E020F4" w:rsidRDefault="00E020F4" w:rsidP="00B34795">
      <w:pPr>
        <w:rPr>
          <w:b/>
          <w:sz w:val="32"/>
        </w:rPr>
      </w:pPr>
    </w:p>
    <w:p w14:paraId="7E21FB94" w14:textId="61FEBED4" w:rsidR="00D55CBE" w:rsidRPr="00FD7E30" w:rsidRDefault="00D55CBE" w:rsidP="00D55CBE">
      <w:pPr>
        <w:pStyle w:val="ListParagraph"/>
        <w:numPr>
          <w:ilvl w:val="0"/>
          <w:numId w:val="2"/>
        </w:numPr>
        <w:rPr>
          <w:rFonts w:cstheme="minorHAnsi"/>
          <w:b/>
          <w:bCs/>
          <w:i/>
          <w:iCs/>
          <w:sz w:val="24"/>
          <w:szCs w:val="24"/>
        </w:rPr>
      </w:pPr>
      <w:proofErr w:type="spellStart"/>
      <w:r w:rsidRPr="00FD7E30">
        <w:rPr>
          <w:rFonts w:cstheme="minorHAnsi"/>
          <w:b/>
          <w:bCs/>
          <w:i/>
          <w:iCs/>
          <w:sz w:val="24"/>
          <w:szCs w:val="24"/>
        </w:rPr>
        <w:t>Signia</w:t>
      </w:r>
      <w:proofErr w:type="spellEnd"/>
      <w:r w:rsidR="00E020F4">
        <w:rPr>
          <w:rFonts w:cstheme="minorHAnsi"/>
          <w:b/>
          <w:bCs/>
          <w:i/>
          <w:iCs/>
          <w:sz w:val="24"/>
          <w:szCs w:val="24"/>
        </w:rPr>
        <w:t xml:space="preserve">, one of the World’s leading hearing aid brands, </w:t>
      </w:r>
      <w:r w:rsidRPr="00FD7E30">
        <w:rPr>
          <w:rFonts w:cstheme="minorHAnsi"/>
          <w:b/>
          <w:bCs/>
          <w:i/>
          <w:iCs/>
          <w:sz w:val="24"/>
          <w:szCs w:val="24"/>
        </w:rPr>
        <w:t>has proven that its rechargeable hearing aids have 65 per cent less environmental impact compared to traditional battery-powered systems</w:t>
      </w:r>
    </w:p>
    <w:p w14:paraId="1C42DA4D" w14:textId="3E88D384" w:rsidR="00D55CBE" w:rsidRPr="00FD7E30" w:rsidRDefault="00D55CBE" w:rsidP="00D55CBE">
      <w:pPr>
        <w:pStyle w:val="ListParagraph"/>
        <w:numPr>
          <w:ilvl w:val="0"/>
          <w:numId w:val="2"/>
        </w:numPr>
        <w:rPr>
          <w:rFonts w:cstheme="minorHAnsi"/>
          <w:b/>
          <w:bCs/>
          <w:i/>
          <w:iCs/>
          <w:sz w:val="24"/>
          <w:szCs w:val="24"/>
        </w:rPr>
      </w:pPr>
      <w:r w:rsidRPr="00FD7E30">
        <w:rPr>
          <w:rFonts w:cstheme="minorHAnsi"/>
          <w:b/>
          <w:bCs/>
          <w:i/>
          <w:iCs/>
          <w:sz w:val="24"/>
          <w:szCs w:val="24"/>
        </w:rPr>
        <w:t>Rechargeable hearing aid users save more than 100 batteries each year, which is particularly significant in Australia, as the country does not have a recycling scheme for these spent cells.</w:t>
      </w:r>
    </w:p>
    <w:p w14:paraId="5F27EBAD" w14:textId="608E9034" w:rsidR="00D55CBE" w:rsidRPr="00FD7E30" w:rsidRDefault="00D55CBE" w:rsidP="00D55CBE">
      <w:pPr>
        <w:pStyle w:val="ListParagraph"/>
        <w:numPr>
          <w:ilvl w:val="0"/>
          <w:numId w:val="2"/>
        </w:numPr>
        <w:rPr>
          <w:rFonts w:cstheme="minorHAnsi"/>
          <w:b/>
          <w:bCs/>
          <w:i/>
          <w:iCs/>
          <w:sz w:val="24"/>
          <w:szCs w:val="24"/>
        </w:rPr>
      </w:pPr>
      <w:r w:rsidRPr="00FD7E30">
        <w:rPr>
          <w:rFonts w:cstheme="minorHAnsi"/>
          <w:b/>
          <w:bCs/>
          <w:i/>
          <w:iCs/>
          <w:sz w:val="24"/>
          <w:szCs w:val="24"/>
        </w:rPr>
        <w:t xml:space="preserve">Locally, one in five Australians will be impacted by hearing loss in their lifetime. </w:t>
      </w:r>
    </w:p>
    <w:p w14:paraId="76BE7A5A" w14:textId="77777777" w:rsidR="00FF3665" w:rsidRDefault="00FF3665"/>
    <w:p w14:paraId="2C4A70AB" w14:textId="77777777" w:rsidR="00E020F4" w:rsidRDefault="00E020F4">
      <w:pPr>
        <w:rPr>
          <w:b/>
        </w:rPr>
      </w:pPr>
    </w:p>
    <w:p w14:paraId="0468C084" w14:textId="3F293E5E" w:rsidR="005001CF" w:rsidRDefault="0045703A">
      <w:pPr>
        <w:rPr>
          <w:b/>
        </w:rPr>
      </w:pPr>
      <w:proofErr w:type="spellStart"/>
      <w:r w:rsidRPr="00FF3665">
        <w:rPr>
          <w:b/>
        </w:rPr>
        <w:t>Signia’s</w:t>
      </w:r>
      <w:proofErr w:type="spellEnd"/>
      <w:r w:rsidRPr="00FF3665">
        <w:rPr>
          <w:b/>
        </w:rPr>
        <w:t xml:space="preserve"> </w:t>
      </w:r>
      <w:r w:rsidR="00B04539" w:rsidRPr="00FF3665">
        <w:rPr>
          <w:b/>
        </w:rPr>
        <w:t xml:space="preserve">leading hearing aid range continues to innovate, </w:t>
      </w:r>
      <w:r w:rsidR="005001CF" w:rsidRPr="00FF3665">
        <w:rPr>
          <w:b/>
        </w:rPr>
        <w:t>providing a wide range of sustainable and environmentally friendly solutions</w:t>
      </w:r>
      <w:r w:rsidR="005001CF">
        <w:rPr>
          <w:b/>
        </w:rPr>
        <w:t xml:space="preserve"> to the marketplace through its comprehensive range of rechargeable devices</w:t>
      </w:r>
      <w:r w:rsidR="0081320E">
        <w:rPr>
          <w:b/>
        </w:rPr>
        <w:t>.</w:t>
      </w:r>
    </w:p>
    <w:p w14:paraId="41AE3822" w14:textId="579512EC" w:rsidR="00B04539" w:rsidRDefault="00E020F4">
      <w:r>
        <w:t xml:space="preserve"> </w:t>
      </w:r>
    </w:p>
    <w:p w14:paraId="53AC4252" w14:textId="77777777" w:rsidR="0045703A" w:rsidRDefault="00B04539">
      <w:r>
        <w:t xml:space="preserve">Featuring proven lithium-ion technology, the coverage of the </w:t>
      </w:r>
      <w:proofErr w:type="spellStart"/>
      <w:r>
        <w:t>Signia</w:t>
      </w:r>
      <w:proofErr w:type="spellEnd"/>
      <w:r>
        <w:t xml:space="preserve"> Rechargeable offering </w:t>
      </w:r>
      <w:r w:rsidR="00424A6C">
        <w:t xml:space="preserve">entails </w:t>
      </w:r>
      <w:r>
        <w:t>the full suite of instant fit in-the-ear, behind-the-ear, receiver in canal and cus</w:t>
      </w:r>
      <w:r w:rsidR="0081320E">
        <w:t>tom solutions, available with</w:t>
      </w:r>
      <w:r>
        <w:t xml:space="preserve"> a wide array of </w:t>
      </w:r>
      <w:r w:rsidR="0081320E">
        <w:t xml:space="preserve">accessories in multiple </w:t>
      </w:r>
      <w:r>
        <w:t xml:space="preserve">specifications and </w:t>
      </w:r>
      <w:r w:rsidR="00424A6C">
        <w:t xml:space="preserve">at various </w:t>
      </w:r>
      <w:r>
        <w:t>price points.</w:t>
      </w:r>
    </w:p>
    <w:p w14:paraId="1279390E" w14:textId="77777777" w:rsidR="00B04539" w:rsidRDefault="00B04539"/>
    <w:p w14:paraId="4F8E8BD4" w14:textId="77777777" w:rsidR="005001CF" w:rsidRDefault="005001CF">
      <w:r>
        <w:t>The rechargeable technology is convenient for users</w:t>
      </w:r>
      <w:r w:rsidR="0081320E">
        <w:t xml:space="preserve">, with </w:t>
      </w:r>
      <w:r w:rsidR="00424A6C">
        <w:t>multiple</w:t>
      </w:r>
      <w:r w:rsidR="00B04539">
        <w:t xml:space="preserve"> charging options available, </w:t>
      </w:r>
      <w:r>
        <w:t xml:space="preserve">while </w:t>
      </w:r>
      <w:r w:rsidR="0081320E">
        <w:t>the elimination of battery changes</w:t>
      </w:r>
      <w:r>
        <w:t xml:space="preserve"> is a significant advantage for people with dexterity issues.</w:t>
      </w:r>
    </w:p>
    <w:p w14:paraId="2A971145" w14:textId="77777777" w:rsidR="00B04539" w:rsidRDefault="00B04539"/>
    <w:p w14:paraId="007E41F6" w14:textId="77777777" w:rsidR="00235F55" w:rsidRDefault="00B04539">
      <w:r>
        <w:t xml:space="preserve">From an environmental standpoint, </w:t>
      </w:r>
      <w:proofErr w:type="spellStart"/>
      <w:r>
        <w:t>Signia</w:t>
      </w:r>
      <w:proofErr w:type="spellEnd"/>
      <w:r>
        <w:t xml:space="preserve"> has proven that its rechargeable hearing aids have 65 per cent less environmental impact compared to trad</w:t>
      </w:r>
      <w:r w:rsidR="00235F55">
        <w:t xml:space="preserve">itional battery-powered systems, with key improvements found in </w:t>
      </w:r>
      <w:r w:rsidR="005001CF">
        <w:t xml:space="preserve">areas such as </w:t>
      </w:r>
      <w:r w:rsidR="00395B62">
        <w:t>climate change (57 per cent</w:t>
      </w:r>
      <w:r w:rsidR="00235F55" w:rsidRPr="00235F55">
        <w:t>), fossil depletion (52</w:t>
      </w:r>
      <w:r w:rsidR="00395B62">
        <w:t xml:space="preserve"> per cent</w:t>
      </w:r>
      <w:r w:rsidR="00235F55" w:rsidRPr="00235F55">
        <w:t>)</w:t>
      </w:r>
      <w:r w:rsidR="00395B62">
        <w:t>, human toxicity non-cancer (76 per cent</w:t>
      </w:r>
      <w:r w:rsidR="00235F55" w:rsidRPr="00235F55">
        <w:t xml:space="preserve">), land use </w:t>
      </w:r>
      <w:r w:rsidR="00395B62">
        <w:t>(87 per cent</w:t>
      </w:r>
      <w:r w:rsidR="00235F55">
        <w:t xml:space="preserve">), </w:t>
      </w:r>
      <w:r w:rsidR="005001CF">
        <w:t xml:space="preserve">and </w:t>
      </w:r>
      <w:r w:rsidR="00235F55">
        <w:t>marine eco</w:t>
      </w:r>
      <w:r w:rsidR="00395B62">
        <w:t>-</w:t>
      </w:r>
      <w:r w:rsidR="00235F55">
        <w:t>toxicity (78</w:t>
      </w:r>
      <w:r w:rsidR="00395B62">
        <w:t xml:space="preserve"> per cent</w:t>
      </w:r>
      <w:r w:rsidR="00235F55">
        <w:t>), amongst other factors.</w:t>
      </w:r>
    </w:p>
    <w:p w14:paraId="06B52F32" w14:textId="77777777" w:rsidR="00B04539" w:rsidRDefault="00B04539"/>
    <w:p w14:paraId="6FE046D0" w14:textId="57DF501A" w:rsidR="00B04539" w:rsidRDefault="00B04539">
      <w:r>
        <w:t xml:space="preserve">In real terms, </w:t>
      </w:r>
      <w:r w:rsidR="007054FD">
        <w:t xml:space="preserve">rechargeable hearing aid </w:t>
      </w:r>
      <w:r>
        <w:t>users save mo</w:t>
      </w:r>
      <w:r w:rsidR="00FF3665">
        <w:t>re than 100 batteries each year, wh</w:t>
      </w:r>
      <w:r w:rsidR="005001CF">
        <w:t xml:space="preserve">ich is particularly </w:t>
      </w:r>
      <w:r w:rsidR="00A36A98">
        <w:t xml:space="preserve">significant </w:t>
      </w:r>
      <w:r w:rsidR="00D55CBE">
        <w:t>in Australia</w:t>
      </w:r>
      <w:r w:rsidR="00FF3665">
        <w:t xml:space="preserve">, </w:t>
      </w:r>
      <w:r w:rsidR="007054FD">
        <w:t>as the country</w:t>
      </w:r>
      <w:r w:rsidR="00FF3665">
        <w:t xml:space="preserve"> does not have a recycl</w:t>
      </w:r>
      <w:r w:rsidR="005001CF">
        <w:t>ing</w:t>
      </w:r>
      <w:r w:rsidR="00FF3665">
        <w:t xml:space="preserve"> scheme for these spent cells.</w:t>
      </w:r>
    </w:p>
    <w:p w14:paraId="0A098101" w14:textId="77777777" w:rsidR="002064A6" w:rsidRDefault="002064A6"/>
    <w:p w14:paraId="29A6C0BB" w14:textId="77777777" w:rsidR="002064A6" w:rsidRDefault="002064A6">
      <w:bookmarkStart w:id="0" w:name="_Hlk97004380"/>
      <w:r>
        <w:t>“In Australia, one in five Australians will be impacted by hearing loss</w:t>
      </w:r>
      <w:bookmarkEnd w:id="0"/>
      <w:r>
        <w:t xml:space="preserve">, and via the </w:t>
      </w:r>
      <w:proofErr w:type="spellStart"/>
      <w:r>
        <w:t>Signia</w:t>
      </w:r>
      <w:proofErr w:type="spellEnd"/>
      <w:r>
        <w:t xml:space="preserve"> </w:t>
      </w:r>
      <w:r w:rsidR="006A1C1E">
        <w:t>Rechargeable</w:t>
      </w:r>
      <w:r>
        <w:t xml:space="preserve"> </w:t>
      </w:r>
      <w:r w:rsidR="005001CF">
        <w:t>r</w:t>
      </w:r>
      <w:r>
        <w:t>ange, we bring to the market a sustainable and environmentally friendly solution that is reliable and cost</w:t>
      </w:r>
      <w:r w:rsidR="005001CF">
        <w:t>-</w:t>
      </w:r>
      <w:r>
        <w:t xml:space="preserve">effective,” said Peter McKinnon, </w:t>
      </w:r>
      <w:proofErr w:type="spellStart"/>
      <w:r>
        <w:t>Signia</w:t>
      </w:r>
      <w:proofErr w:type="spellEnd"/>
      <w:r>
        <w:t xml:space="preserve"> Product Manager.</w:t>
      </w:r>
    </w:p>
    <w:p w14:paraId="7D3C96B4" w14:textId="77777777" w:rsidR="006A1C1E" w:rsidRDefault="006A1C1E"/>
    <w:p w14:paraId="186E7041" w14:textId="77777777" w:rsidR="006A1C1E" w:rsidRDefault="00235F55">
      <w:r>
        <w:t xml:space="preserve">“Late last year, </w:t>
      </w:r>
      <w:proofErr w:type="spellStart"/>
      <w:r>
        <w:t>Signia</w:t>
      </w:r>
      <w:proofErr w:type="spellEnd"/>
      <w:r>
        <w:t xml:space="preserve"> published a study </w:t>
      </w:r>
      <w:r w:rsidRPr="00235F55">
        <w:t>on the environmental benefits of rechargeable hearing aids</w:t>
      </w:r>
      <w:r>
        <w:t>, the first</w:t>
      </w:r>
      <w:r w:rsidR="005001CF">
        <w:t>-</w:t>
      </w:r>
      <w:r>
        <w:t xml:space="preserve">ever </w:t>
      </w:r>
      <w:r w:rsidRPr="00235F55">
        <w:t>comprehensive and scientific life cycle assessment</w:t>
      </w:r>
      <w:r>
        <w:t xml:space="preserve"> of the options.</w:t>
      </w:r>
    </w:p>
    <w:p w14:paraId="5FD520A3" w14:textId="77777777" w:rsidR="00235F55" w:rsidRDefault="00235F55"/>
    <w:p w14:paraId="0E5201CE" w14:textId="77777777" w:rsidR="00235F55" w:rsidRDefault="00235F55">
      <w:r>
        <w:t xml:space="preserve">“Over 18 different environmental criteria, the advantages of recharging are </w:t>
      </w:r>
      <w:r w:rsidR="00B66400">
        <w:t>apparent</w:t>
      </w:r>
      <w:r>
        <w:t xml:space="preserve"> – it is clearly the way forward for the industry.</w:t>
      </w:r>
    </w:p>
    <w:p w14:paraId="7B1C0796" w14:textId="77777777" w:rsidR="00395B62" w:rsidRDefault="00395B62"/>
    <w:p w14:paraId="7D5BF7D4" w14:textId="77777777" w:rsidR="00395B62" w:rsidRDefault="00395B62">
      <w:r>
        <w:t>“Outside of the sustainability factors, rechargeable hearing aids are extremely practical and hassle</w:t>
      </w:r>
      <w:r w:rsidR="005001CF">
        <w:t>-</w:t>
      </w:r>
      <w:r>
        <w:t xml:space="preserve">free, </w:t>
      </w:r>
      <w:r w:rsidR="005001CF">
        <w:t>and there are</w:t>
      </w:r>
      <w:r>
        <w:t xml:space="preserve"> zero compromise</w:t>
      </w:r>
      <w:r w:rsidR="005001CF">
        <w:t>s</w:t>
      </w:r>
      <w:r>
        <w:t xml:space="preserve"> in quality or comfort.</w:t>
      </w:r>
    </w:p>
    <w:p w14:paraId="4C3F8769" w14:textId="77777777" w:rsidR="005001CF" w:rsidRDefault="005001CF" w:rsidP="005001CF"/>
    <w:p w14:paraId="3C3AA9AD" w14:textId="77777777" w:rsidR="005001CF" w:rsidRDefault="005001CF" w:rsidP="005001CF">
      <w:r>
        <w:t>“</w:t>
      </w:r>
      <w:proofErr w:type="spellStart"/>
      <w:r>
        <w:t>Signia</w:t>
      </w:r>
      <w:proofErr w:type="spellEnd"/>
      <w:r>
        <w:t xml:space="preserve"> have developed rechargeable options to cover the entire product range, from entry-level, affordable syste</w:t>
      </w:r>
      <w:r w:rsidR="00424A6C">
        <w:t>ms</w:t>
      </w:r>
      <w:r>
        <w:t xml:space="preserve"> through to high-performance lines.</w:t>
      </w:r>
    </w:p>
    <w:p w14:paraId="318C2638" w14:textId="77777777" w:rsidR="007054FD" w:rsidRDefault="007054FD"/>
    <w:p w14:paraId="68A2FA0C" w14:textId="77777777" w:rsidR="006A1C1E" w:rsidRDefault="006A1C1E">
      <w:r>
        <w:t xml:space="preserve">“Hearing loss does not need to limit your potential, and we are proud to </w:t>
      </w:r>
      <w:r w:rsidR="0081320E">
        <w:t xml:space="preserve">continue to </w:t>
      </w:r>
      <w:r>
        <w:t>make a difference in people’s lives.”</w:t>
      </w:r>
    </w:p>
    <w:p w14:paraId="4F5F980B" w14:textId="77777777" w:rsidR="006A1C1E" w:rsidRDefault="006A1C1E"/>
    <w:p w14:paraId="2158B73D" w14:textId="77777777" w:rsidR="006A1C1E" w:rsidRDefault="001472B2">
      <w:proofErr w:type="gramStart"/>
      <w:r>
        <w:t>For the purpose of</w:t>
      </w:r>
      <w:proofErr w:type="gramEnd"/>
      <w:r>
        <w:t xml:space="preserve"> the </w:t>
      </w:r>
      <w:proofErr w:type="spellStart"/>
      <w:r w:rsidR="00395B62">
        <w:t>Signia</w:t>
      </w:r>
      <w:proofErr w:type="spellEnd"/>
      <w:r w:rsidR="00395B62">
        <w:t xml:space="preserve"> </w:t>
      </w:r>
      <w:r w:rsidR="00B66400">
        <w:t>study,</w:t>
      </w:r>
      <w:r w:rsidRPr="001472B2">
        <w:t xml:space="preserve"> total environmental impact throughout the</w:t>
      </w:r>
      <w:r w:rsidR="00395B62">
        <w:t xml:space="preserve"> life cycle of the hearing aids included</w:t>
      </w:r>
      <w:r w:rsidR="005001CF">
        <w:t xml:space="preserve"> considerations such as</w:t>
      </w:r>
      <w:r w:rsidRPr="001472B2">
        <w:t xml:space="preserve"> raw materials, production, transportati</w:t>
      </w:r>
      <w:r w:rsidR="00395B62">
        <w:t>on, usage</w:t>
      </w:r>
      <w:r w:rsidR="00B66400">
        <w:t>, and disposal</w:t>
      </w:r>
      <w:r w:rsidR="005001CF">
        <w:t xml:space="preserve">, </w:t>
      </w:r>
      <w:r w:rsidR="00B66400">
        <w:t>with the battery</w:t>
      </w:r>
      <w:r w:rsidR="0081320E">
        <w:t xml:space="preserve"> itself </w:t>
      </w:r>
      <w:r w:rsidR="00B66400">
        <w:t>contributing 80 per cent of the environmental impact of the non-rechargeable option.</w:t>
      </w:r>
    </w:p>
    <w:p w14:paraId="637A5F72" w14:textId="77777777" w:rsidR="006A1C1E" w:rsidRDefault="006A1C1E"/>
    <w:p w14:paraId="68AC92C5" w14:textId="77777777" w:rsidR="006A1C1E" w:rsidRDefault="00395B62">
      <w:r>
        <w:t>Depending on the product, a range of different charging options are available within the rechargeable range, including pocket</w:t>
      </w:r>
      <w:r w:rsidR="005001CF">
        <w:t>-</w:t>
      </w:r>
      <w:r>
        <w:t>sized charging cases</w:t>
      </w:r>
      <w:r w:rsidR="00B41C4E">
        <w:t xml:space="preserve">, as well as Qi wireless charging technology, while the </w:t>
      </w:r>
      <w:proofErr w:type="spellStart"/>
      <w:r w:rsidR="00B41C4E" w:rsidRPr="00B41C4E">
        <w:t>Dry&amp;Clean</w:t>
      </w:r>
      <w:proofErr w:type="spellEnd"/>
      <w:r w:rsidR="00B41C4E" w:rsidRPr="00B41C4E">
        <w:t xml:space="preserve"> charger</w:t>
      </w:r>
      <w:r w:rsidR="00B41C4E">
        <w:t xml:space="preserve"> </w:t>
      </w:r>
      <w:r w:rsidR="00B41C4E" w:rsidRPr="00B41C4E">
        <w:t xml:space="preserve">also offers UVC cleaning and drying technology to </w:t>
      </w:r>
      <w:r w:rsidR="005001CF">
        <w:t>maintain the</w:t>
      </w:r>
      <w:r w:rsidR="00B41C4E" w:rsidRPr="00B41C4E">
        <w:t xml:space="preserve"> hearing aids in peak condition.</w:t>
      </w:r>
    </w:p>
    <w:p w14:paraId="3F878128" w14:textId="77777777" w:rsidR="00B41C4E" w:rsidRDefault="00B41C4E"/>
    <w:p w14:paraId="3462DAE9" w14:textId="102C4C1A" w:rsidR="00652558" w:rsidRDefault="00B41C4E">
      <w:r>
        <w:t xml:space="preserve">Leading the </w:t>
      </w:r>
      <w:proofErr w:type="spellStart"/>
      <w:r>
        <w:t>Signia</w:t>
      </w:r>
      <w:proofErr w:type="spellEnd"/>
      <w:r>
        <w:t xml:space="preserve"> Rechargeable range are lines </w:t>
      </w:r>
      <w:r w:rsidR="005001CF">
        <w:t xml:space="preserve">such as </w:t>
      </w:r>
      <w:r>
        <w:t>the</w:t>
      </w:r>
      <w:r w:rsidR="00D55CBE" w:rsidRPr="00D55CBE">
        <w:t xml:space="preserve"> </w:t>
      </w:r>
      <w:proofErr w:type="spellStart"/>
      <w:r w:rsidR="00D55CBE">
        <w:t>I</w:t>
      </w:r>
      <w:r w:rsidR="00D55CBE" w:rsidRPr="00652558">
        <w:t>nsio</w:t>
      </w:r>
      <w:proofErr w:type="spellEnd"/>
      <w:r w:rsidR="00D55CBE" w:rsidRPr="00652558">
        <w:t xml:space="preserve"> </w:t>
      </w:r>
      <w:proofErr w:type="spellStart"/>
      <w:r w:rsidR="00D55CBE" w:rsidRPr="00652558">
        <w:t>Charge&amp;Go</w:t>
      </w:r>
      <w:proofErr w:type="spellEnd"/>
      <w:r w:rsidR="00D55CBE" w:rsidRPr="00652558">
        <w:t xml:space="preserve"> AX</w:t>
      </w:r>
      <w:r w:rsidR="00D55CBE">
        <w:t xml:space="preserve">, the first custom hearing aids to feature </w:t>
      </w:r>
      <w:r w:rsidR="00D55CBE" w:rsidRPr="00652558">
        <w:t>lithium-ion contactless charging</w:t>
      </w:r>
      <w:r w:rsidR="00D55CBE">
        <w:t xml:space="preserve">, </w:t>
      </w:r>
      <w:proofErr w:type="spellStart"/>
      <w:r w:rsidR="00D55CBE">
        <w:t>Signia</w:t>
      </w:r>
      <w:proofErr w:type="spellEnd"/>
      <w:r w:rsidR="00D55CBE">
        <w:t xml:space="preserve"> Active, </w:t>
      </w:r>
      <w:r w:rsidR="00652558">
        <w:t xml:space="preserve">the </w:t>
      </w:r>
      <w:proofErr w:type="spellStart"/>
      <w:r w:rsidR="00652558" w:rsidRPr="00652558">
        <w:t>Signia</w:t>
      </w:r>
      <w:proofErr w:type="spellEnd"/>
      <w:r w:rsidR="00652558" w:rsidRPr="00652558">
        <w:t xml:space="preserve"> Motion X</w:t>
      </w:r>
      <w:r w:rsidR="00652558">
        <w:t xml:space="preserve">, </w:t>
      </w:r>
      <w:r w:rsidR="0081320E">
        <w:t xml:space="preserve">and </w:t>
      </w:r>
      <w:r w:rsidR="00652558">
        <w:t xml:space="preserve">the </w:t>
      </w:r>
      <w:r w:rsidR="00652558" w:rsidRPr="00652558">
        <w:t>CROS AX</w:t>
      </w:r>
      <w:r w:rsidR="00D55CBE">
        <w:t>.</w:t>
      </w:r>
    </w:p>
    <w:p w14:paraId="4F74E493" w14:textId="77777777" w:rsidR="006A1C1E" w:rsidRDefault="006A1C1E"/>
    <w:p w14:paraId="5271C3A0" w14:textId="77777777" w:rsidR="006A1C1E" w:rsidRDefault="005001CF">
      <w:r>
        <w:t>Built on 140 years of industry experience, t</w:t>
      </w:r>
      <w:r w:rsidR="006A1C1E">
        <w:t xml:space="preserve">he </w:t>
      </w:r>
      <w:proofErr w:type="spellStart"/>
      <w:r w:rsidR="006A1C1E">
        <w:t>Signia</w:t>
      </w:r>
      <w:proofErr w:type="spellEnd"/>
      <w:r w:rsidR="006A1C1E">
        <w:t xml:space="preserve"> line of hearing aids w</w:t>
      </w:r>
      <w:r>
        <w:t>as launched in 2016</w:t>
      </w:r>
      <w:r w:rsidR="000F30E6">
        <w:t>, with the brand quickly rising to be top-three in the market.</w:t>
      </w:r>
    </w:p>
    <w:p w14:paraId="716AC45D" w14:textId="77777777" w:rsidR="000F30E6" w:rsidRDefault="000F30E6"/>
    <w:p w14:paraId="27FC0B90" w14:textId="778D9688" w:rsidR="000F30E6" w:rsidRDefault="000F30E6">
      <w:r>
        <w:t xml:space="preserve">Further information on the </w:t>
      </w:r>
      <w:r w:rsidR="005001CF">
        <w:t>complete</w:t>
      </w:r>
      <w:r>
        <w:t xml:space="preserve"> </w:t>
      </w:r>
      <w:proofErr w:type="spellStart"/>
      <w:r>
        <w:t>Signia</w:t>
      </w:r>
      <w:proofErr w:type="spellEnd"/>
      <w:r>
        <w:t xml:space="preserve"> Rechargeable offering is available at </w:t>
      </w:r>
      <w:hyperlink r:id="rId9" w:history="1">
        <w:r w:rsidRPr="00FD7E30">
          <w:rPr>
            <w:rStyle w:val="Hyperlink"/>
          </w:rPr>
          <w:t>signia.net/</w:t>
        </w:r>
        <w:proofErr w:type="spellStart"/>
        <w:r w:rsidRPr="00FD7E30">
          <w:rPr>
            <w:rStyle w:val="Hyperlink"/>
          </w:rPr>
          <w:t>en</w:t>
        </w:r>
        <w:proofErr w:type="spellEnd"/>
        <w:r w:rsidRPr="00FD7E30">
          <w:rPr>
            <w:rStyle w:val="Hyperlink"/>
          </w:rPr>
          <w:t>-au/</w:t>
        </w:r>
      </w:hyperlink>
      <w:r>
        <w:t>.</w:t>
      </w:r>
    </w:p>
    <w:p w14:paraId="0B545CD2" w14:textId="18137873" w:rsidR="000F0EB6" w:rsidRDefault="000F0EB6"/>
    <w:p w14:paraId="3E009DCF" w14:textId="1C15C87D" w:rsidR="00672CCF" w:rsidRDefault="00C8222D" w:rsidP="00672CCF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7323480C" wp14:editId="42E700EB">
            <wp:extent cx="1562100" cy="1562100"/>
            <wp:effectExtent l="0" t="0" r="0" b="0"/>
            <wp:docPr id="4" name="Picture 4" descr="A picture containing white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white, blu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020F4">
        <w:rPr>
          <w:noProof/>
        </w:rPr>
        <w:t xml:space="preserve">                    </w:t>
      </w:r>
      <w:r w:rsidR="00E020F4">
        <w:rPr>
          <w:noProof/>
        </w:rPr>
        <w:drawing>
          <wp:inline distT="0" distB="0" distL="0" distR="0" wp14:anchorId="5128F550" wp14:editId="668F3F21">
            <wp:extent cx="1303020" cy="1303020"/>
            <wp:effectExtent l="0" t="0" r="0" b="0"/>
            <wp:docPr id="2" name="Picture 2" descr="A group of light bulb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group of light bulbs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3020" cy="130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91CBC" w14:textId="174C6F3D" w:rsidR="00E020F4" w:rsidRDefault="00E020F4" w:rsidP="00672CCF">
      <w:pPr>
        <w:jc w:val="center"/>
        <w:rPr>
          <w:noProof/>
        </w:rPr>
      </w:pPr>
    </w:p>
    <w:p w14:paraId="6A543174" w14:textId="3AFA151E" w:rsidR="00E020F4" w:rsidRDefault="00E020F4" w:rsidP="00672CCF">
      <w:pPr>
        <w:jc w:val="center"/>
        <w:rPr>
          <w:noProof/>
        </w:rPr>
      </w:pPr>
      <w:r>
        <w:rPr>
          <w:b/>
          <w:noProof/>
        </w:rPr>
        <w:lastRenderedPageBreak/>
        <w:drawing>
          <wp:inline distT="0" distB="0" distL="0" distR="0" wp14:anchorId="270901E8" wp14:editId="1F9AEB3D">
            <wp:extent cx="3444240" cy="1938655"/>
            <wp:effectExtent l="0" t="0" r="3810" b="4445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19386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89D1AD" w14:textId="3BBEF038" w:rsidR="00E020F4" w:rsidRDefault="00E020F4" w:rsidP="00672CCF">
      <w:pPr>
        <w:jc w:val="center"/>
      </w:pPr>
    </w:p>
    <w:p w14:paraId="271271C8" w14:textId="77777777" w:rsidR="00E020F4" w:rsidRDefault="00E020F4" w:rsidP="00672CCF">
      <w:pPr>
        <w:jc w:val="center"/>
      </w:pPr>
    </w:p>
    <w:p w14:paraId="56E7D5C6" w14:textId="4DD4BAF0" w:rsidR="00D55CBE" w:rsidRDefault="00E020F4">
      <w:r>
        <w:t xml:space="preserve">About </w:t>
      </w:r>
      <w:proofErr w:type="spellStart"/>
      <w:r>
        <w:t>Signia</w:t>
      </w:r>
      <w:proofErr w:type="spellEnd"/>
      <w:r>
        <w:t>:</w:t>
      </w:r>
    </w:p>
    <w:p w14:paraId="75145A7B" w14:textId="28E023F6" w:rsidR="00E020F4" w:rsidRDefault="00E020F4"/>
    <w:p w14:paraId="39D050D6" w14:textId="4C29C246" w:rsidR="00E020F4" w:rsidRDefault="00E020F4">
      <w:proofErr w:type="spellStart"/>
      <w:r w:rsidRPr="00E020F4">
        <w:t>Signia</w:t>
      </w:r>
      <w:proofErr w:type="spellEnd"/>
      <w:r w:rsidRPr="00E020F4">
        <w:t xml:space="preserve"> is one of the world’s leading hearing aid brands. We aim to enhance human performance through iconic innovations that shape the prescription audio category. Since its launch in 2016, </w:t>
      </w:r>
      <w:proofErr w:type="spellStart"/>
      <w:r w:rsidRPr="00E020F4">
        <w:t>Signia</w:t>
      </w:r>
      <w:proofErr w:type="spellEnd"/>
      <w:r w:rsidRPr="00E020F4">
        <w:t xml:space="preserve"> has regularly brought world-first hearing solutions to the market. In addition to highly innovative hearing aids, </w:t>
      </w:r>
      <w:proofErr w:type="spellStart"/>
      <w:r w:rsidRPr="00E020F4">
        <w:t>Signia</w:t>
      </w:r>
      <w:proofErr w:type="spellEnd"/>
      <w:r w:rsidRPr="00E020F4">
        <w:t xml:space="preserve"> also delivers tools and apps to increase customer interaction and engagement at all levels of hearing aid management. </w:t>
      </w:r>
      <w:proofErr w:type="spellStart"/>
      <w:r w:rsidRPr="00E020F4">
        <w:t>Signia</w:t>
      </w:r>
      <w:proofErr w:type="spellEnd"/>
      <w:r w:rsidRPr="00E020F4">
        <w:t xml:space="preserve"> allows hearing care professionals and hearing aid wearers not just to correct a hearing loss but to gain an edge – to Be Brilliant.</w:t>
      </w:r>
    </w:p>
    <w:p w14:paraId="4AA13D2A" w14:textId="77777777" w:rsidR="00E020F4" w:rsidRDefault="00E020F4"/>
    <w:p w14:paraId="7177C079" w14:textId="77777777" w:rsidR="00E020F4" w:rsidRDefault="00E020F4"/>
    <w:p w14:paraId="2DF4D2DF" w14:textId="26B46447" w:rsidR="00C8222D" w:rsidRDefault="00C8222D">
      <w:r>
        <w:t xml:space="preserve">To access images, </w:t>
      </w:r>
      <w:proofErr w:type="gramStart"/>
      <w:r>
        <w:t>brochures</w:t>
      </w:r>
      <w:proofErr w:type="gramEnd"/>
      <w:r>
        <w:t xml:space="preserve"> and video footage: </w:t>
      </w:r>
      <w:hyperlink r:id="rId13" w:history="1">
        <w:r w:rsidR="00616E80" w:rsidRPr="00E55B4A">
          <w:rPr>
            <w:rStyle w:val="Hyperlink"/>
          </w:rPr>
          <w:t>https://bit.ly/36UKuSp</w:t>
        </w:r>
      </w:hyperlink>
    </w:p>
    <w:p w14:paraId="767AC9AC" w14:textId="77777777" w:rsidR="00C8222D" w:rsidRDefault="00C8222D"/>
    <w:p w14:paraId="4667B1EB" w14:textId="06982689" w:rsidR="00D55CBE" w:rsidRDefault="00FD7E30" w:rsidP="00D55CBE">
      <w:r>
        <w:t xml:space="preserve">For </w:t>
      </w:r>
      <w:r w:rsidR="00672CCF">
        <w:t xml:space="preserve">all media enquiries </w:t>
      </w:r>
      <w:r>
        <w:t>or to arrange an interview:</w:t>
      </w:r>
    </w:p>
    <w:p w14:paraId="02591DA1" w14:textId="09AE8F89" w:rsidR="00FD7E30" w:rsidRDefault="00FD7E30" w:rsidP="00D55CBE">
      <w:r>
        <w:t>Maree Mellett</w:t>
      </w:r>
    </w:p>
    <w:p w14:paraId="08C51DB1" w14:textId="7928FA6A" w:rsidR="00FD7E30" w:rsidRDefault="00FD7E30" w:rsidP="00D55CBE">
      <w:r>
        <w:t>0414 609 006</w:t>
      </w:r>
    </w:p>
    <w:p w14:paraId="1A2BB386" w14:textId="0914516A" w:rsidR="00D55CBE" w:rsidRDefault="008044A5">
      <w:hyperlink r:id="rId14" w:history="1">
        <w:r w:rsidR="00FD7E30" w:rsidRPr="00E55B4A">
          <w:rPr>
            <w:rStyle w:val="Hyperlink"/>
          </w:rPr>
          <w:t>maree@mediacomservices.com.au</w:t>
        </w:r>
      </w:hyperlink>
    </w:p>
    <w:sectPr w:rsidR="00D55CB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8143AC" w14:textId="77777777" w:rsidR="008044A5" w:rsidRDefault="008044A5" w:rsidP="00A36A98">
      <w:r>
        <w:separator/>
      </w:r>
    </w:p>
  </w:endnote>
  <w:endnote w:type="continuationSeparator" w:id="0">
    <w:p w14:paraId="45006CD8" w14:textId="77777777" w:rsidR="008044A5" w:rsidRDefault="008044A5" w:rsidP="00A36A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B1A659" w14:textId="77777777" w:rsidR="00A36A98" w:rsidRDefault="00A36A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89F82" w14:textId="77777777" w:rsidR="00A36A98" w:rsidRDefault="00A36A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F605B" w14:textId="77777777" w:rsidR="00A36A98" w:rsidRDefault="00A36A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246D4" w14:textId="77777777" w:rsidR="008044A5" w:rsidRDefault="008044A5" w:rsidP="00A36A98">
      <w:r>
        <w:separator/>
      </w:r>
    </w:p>
  </w:footnote>
  <w:footnote w:type="continuationSeparator" w:id="0">
    <w:p w14:paraId="216B1F5D" w14:textId="77777777" w:rsidR="008044A5" w:rsidRDefault="008044A5" w:rsidP="00A36A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D99F0" w14:textId="77777777" w:rsidR="00A36A98" w:rsidRDefault="00A36A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AC7E4" w14:textId="730FCE78" w:rsidR="00A36A98" w:rsidRDefault="00A36A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D2770" w14:textId="77777777" w:rsidR="00A36A98" w:rsidRDefault="00A36A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E25B1"/>
    <w:multiLevelType w:val="hybridMultilevel"/>
    <w:tmpl w:val="F18085A2"/>
    <w:lvl w:ilvl="0" w:tplc="8526A74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700A82"/>
    <w:multiLevelType w:val="hybridMultilevel"/>
    <w:tmpl w:val="AF6A21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wMzMytDAwNTUyMrZQ0lEKTi0uzszPAykwrAUAb2HZuSwAAAA="/>
  </w:docVars>
  <w:rsids>
    <w:rsidRoot w:val="0045703A"/>
    <w:rsid w:val="000F0EB6"/>
    <w:rsid w:val="000F30E6"/>
    <w:rsid w:val="001472B2"/>
    <w:rsid w:val="002064A6"/>
    <w:rsid w:val="00235F55"/>
    <w:rsid w:val="00270D52"/>
    <w:rsid w:val="00281EEC"/>
    <w:rsid w:val="00371BF2"/>
    <w:rsid w:val="00395B62"/>
    <w:rsid w:val="00424A6C"/>
    <w:rsid w:val="0044364B"/>
    <w:rsid w:val="0045703A"/>
    <w:rsid w:val="00461283"/>
    <w:rsid w:val="005001CF"/>
    <w:rsid w:val="00616E80"/>
    <w:rsid w:val="00652558"/>
    <w:rsid w:val="00672CCF"/>
    <w:rsid w:val="006A1C1E"/>
    <w:rsid w:val="007054FD"/>
    <w:rsid w:val="007C602B"/>
    <w:rsid w:val="008044A5"/>
    <w:rsid w:val="0081320E"/>
    <w:rsid w:val="00926945"/>
    <w:rsid w:val="00A36A98"/>
    <w:rsid w:val="00B04539"/>
    <w:rsid w:val="00B13C2E"/>
    <w:rsid w:val="00B34795"/>
    <w:rsid w:val="00B41C4E"/>
    <w:rsid w:val="00B66400"/>
    <w:rsid w:val="00C8222D"/>
    <w:rsid w:val="00CC6BBD"/>
    <w:rsid w:val="00D55CBE"/>
    <w:rsid w:val="00E020F4"/>
    <w:rsid w:val="00F74E87"/>
    <w:rsid w:val="00FD7E30"/>
    <w:rsid w:val="00FF3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42892A"/>
  <w15:chartTrackingRefBased/>
  <w15:docId w15:val="{909FBB07-5A1D-42F0-B10F-3078F43D1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366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664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640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64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64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64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64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40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36A9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6A98"/>
  </w:style>
  <w:style w:type="paragraph" w:styleId="Footer">
    <w:name w:val="footer"/>
    <w:basedOn w:val="Normal"/>
    <w:link w:val="FooterChar"/>
    <w:uiPriority w:val="99"/>
    <w:unhideWhenUsed/>
    <w:rsid w:val="00A36A9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6A98"/>
  </w:style>
  <w:style w:type="character" w:styleId="Hyperlink">
    <w:name w:val="Hyperlink"/>
    <w:basedOn w:val="DefaultParagraphFont"/>
    <w:uiPriority w:val="99"/>
    <w:unhideWhenUsed/>
    <w:rsid w:val="00FD7E3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7E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03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bit.ly/36UKuSp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file:///C:\Users\Vicky.deGeorge\AppData\Local\Microsoft\Windows\INetCache\Content.Outlook\K20L0SQE\signia.net\en-au\" TargetMode="External"/><Relationship Id="rId14" Type="http://schemas.openxmlformats.org/officeDocument/2006/relationships/hyperlink" Target="mailto:maree@mediacomservices.com.au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2533CB-1779-41C4-8CB8-3DF2534911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754</Words>
  <Characters>430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aree DeGeorge</cp:lastModifiedBy>
  <cp:revision>2</cp:revision>
  <cp:lastPrinted>2022-02-21T02:21:00Z</cp:lastPrinted>
  <dcterms:created xsi:type="dcterms:W3CDTF">2022-03-03T05:15:00Z</dcterms:created>
  <dcterms:modified xsi:type="dcterms:W3CDTF">2022-03-03T05:15:00Z</dcterms:modified>
</cp:coreProperties>
</file>